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26678CE4" w14:textId="77777777" w:rsidR="0043767E" w:rsidRPr="0043767E" w:rsidRDefault="0043767E" w:rsidP="0043767E">
      <w:pPr>
        <w:rPr>
          <w:b/>
          <w:bCs/>
        </w:rPr>
      </w:pPr>
      <w:r w:rsidRPr="0043767E">
        <w:rPr>
          <w:b/>
          <w:bCs/>
        </w:rPr>
        <w:t>CNIT 58100-048 Milestone 3</w:t>
      </w:r>
    </w:p>
    <w:p w14:paraId="6D94DB7F" w14:textId="77777777" w:rsidR="0043767E" w:rsidRPr="0043767E" w:rsidRDefault="0043767E" w:rsidP="0043767E">
      <w:pPr>
        <w:rPr>
          <w:b/>
          <w:bCs/>
        </w:rPr>
      </w:pPr>
      <w:r w:rsidRPr="0043767E">
        <w:rPr>
          <w:b/>
          <w:bCs/>
        </w:rPr>
        <w:t>Summary</w:t>
      </w:r>
    </w:p>
    <w:p w14:paraId="16FD78D3" w14:textId="7B6CAA1E" w:rsidR="0043767E" w:rsidRPr="0043767E" w:rsidRDefault="0043767E" w:rsidP="0043767E">
      <w:r w:rsidRPr="0043767E">
        <w:t xml:space="preserve">YouTube provides users the possibility to choose different categories while consuming </w:t>
      </w:r>
      <w:r w:rsidR="00BB5B99" w:rsidRPr="0043767E">
        <w:t>video</w:t>
      </w:r>
      <w:r w:rsidR="00BB5B99">
        <w:t xml:space="preserve"> </w:t>
      </w:r>
      <w:r w:rsidRPr="0043767E">
        <w:t>content. Milestone 3 consist</w:t>
      </w:r>
      <w:r>
        <w:t>s</w:t>
      </w:r>
      <w:r w:rsidRPr="0043767E">
        <w:t xml:space="preserve"> of </w:t>
      </w:r>
      <w:r>
        <w:t xml:space="preserve">a </w:t>
      </w:r>
      <w:r w:rsidRPr="0043767E">
        <w:t>UI upgrade to the application. The backend is set</w:t>
      </w:r>
      <w:r>
        <w:t xml:space="preserve"> </w:t>
      </w:r>
      <w:r w:rsidRPr="0043767E">
        <w:t xml:space="preserve">up using Django and models like </w:t>
      </w:r>
      <w:r>
        <w:t>the C</w:t>
      </w:r>
      <w:r w:rsidRPr="0043767E">
        <w:t xml:space="preserve">ore model (for my </w:t>
      </w:r>
      <w:r>
        <w:t>A</w:t>
      </w:r>
      <w:r w:rsidRPr="0043767E">
        <w:t xml:space="preserve">jax which can be used to delete a comment and add a comment using </w:t>
      </w:r>
      <w:r w:rsidRPr="00225179">
        <w:rPr>
          <w:b/>
          <w:bCs/>
        </w:rPr>
        <w:t>Ajax</w:t>
      </w:r>
      <w:r>
        <w:t>)</w:t>
      </w:r>
      <w:r w:rsidR="008C2232">
        <w:t xml:space="preserve"> and </w:t>
      </w:r>
      <w:r w:rsidR="008C2232" w:rsidRPr="008C2232">
        <w:rPr>
          <w:b/>
          <w:bCs/>
        </w:rPr>
        <w:t>A</w:t>
      </w:r>
      <w:r w:rsidR="00225179" w:rsidRPr="008C2232">
        <w:rPr>
          <w:b/>
          <w:bCs/>
        </w:rPr>
        <w:t>xios</w:t>
      </w:r>
      <w:r w:rsidRPr="0043767E">
        <w:t xml:space="preserve"> </w:t>
      </w:r>
      <w:r>
        <w:t xml:space="preserve">categories that have the categories page, </w:t>
      </w:r>
      <w:r w:rsidRPr="0043767E">
        <w:t xml:space="preserve">have been created for YouTube users and videos. </w:t>
      </w:r>
    </w:p>
    <w:p w14:paraId="1510FBBB" w14:textId="6904B6D8" w:rsidR="0043767E" w:rsidRPr="0043767E" w:rsidRDefault="0043767E" w:rsidP="0043767E">
      <w:r w:rsidRPr="0043767E">
        <w:t>The front</w:t>
      </w:r>
      <w:r w:rsidR="008C2232">
        <w:t xml:space="preserve"> </w:t>
      </w:r>
      <w:r w:rsidRPr="0043767E">
        <w:t>end renders the list of videos and managers users from the SQLite database.</w:t>
      </w:r>
    </w:p>
    <w:p w14:paraId="1C640355" w14:textId="1C26FD50" w:rsidR="001378CE" w:rsidRDefault="0043767E" w:rsidP="0043767E">
      <w:r w:rsidRPr="0043767E">
        <w:t>Users will be able to toggle between “</w:t>
      </w:r>
      <w:r w:rsidR="00BB5B99">
        <w:t>categories”</w:t>
      </w:r>
      <w:r w:rsidRPr="0043767E">
        <w:t xml:space="preserve"> and “</w:t>
      </w:r>
      <w:r w:rsidR="001378CE">
        <w:t xml:space="preserve">basic </w:t>
      </w:r>
      <w:r w:rsidR="00BB5B99">
        <w:t>YouTube</w:t>
      </w:r>
      <w:r w:rsidRPr="0043767E">
        <w:t xml:space="preserve">”. </w:t>
      </w:r>
    </w:p>
    <w:p w14:paraId="4453DEB8" w14:textId="4DB84736" w:rsidR="001378CE" w:rsidRDefault="0043767E" w:rsidP="0043767E">
      <w:r w:rsidRPr="0043767E">
        <w:t xml:space="preserve">They will also be able to </w:t>
      </w:r>
      <w:r w:rsidR="001378CE">
        <w:t>cre</w:t>
      </w:r>
      <w:r w:rsidR="008C2232">
        <w:t>a</w:t>
      </w:r>
      <w:r w:rsidR="001378CE">
        <w:t xml:space="preserve">te a </w:t>
      </w:r>
      <w:r w:rsidR="00BB5B99">
        <w:t>profile.</w:t>
      </w:r>
      <w:r w:rsidR="001378CE">
        <w:t xml:space="preserve"> </w:t>
      </w:r>
    </w:p>
    <w:p w14:paraId="27DC3809" w14:textId="77777777" w:rsidR="001378CE" w:rsidRDefault="0043767E" w:rsidP="0043767E">
      <w:r w:rsidRPr="0043767E">
        <w:t>All the fields in the table and views are minimalized to accommodate the requirements of this milestone.</w:t>
      </w:r>
    </w:p>
    <w:p w14:paraId="47BC52DA" w14:textId="39FF64CC" w:rsidR="001378CE" w:rsidRDefault="0043767E" w:rsidP="0043767E">
      <w:r w:rsidRPr="0043767E">
        <w:t xml:space="preserve"> Communica</w:t>
      </w:r>
      <w:r w:rsidR="001378CE">
        <w:t xml:space="preserve">tion </w:t>
      </w:r>
      <w:r w:rsidRPr="0043767E">
        <w:t xml:space="preserve">to </w:t>
      </w:r>
      <w:r w:rsidR="00BB5B99">
        <w:t xml:space="preserve">the </w:t>
      </w:r>
      <w:r w:rsidRPr="0043767E">
        <w:t xml:space="preserve">user (success or error) is communicated to the user using </w:t>
      </w:r>
      <w:r w:rsidR="00BB5B99" w:rsidRPr="0043767E">
        <w:t>Alerts.</w:t>
      </w:r>
    </w:p>
    <w:p w14:paraId="47C3F893" w14:textId="1819E80C" w:rsidR="001378CE" w:rsidRDefault="001378CE" w:rsidP="0043767E">
      <w:r>
        <w:t xml:space="preserve">The get and post also the view </w:t>
      </w:r>
      <w:r w:rsidR="00BB5B99">
        <w:t>function.</w:t>
      </w:r>
    </w:p>
    <w:p w14:paraId="3D634059" w14:textId="51B2860E" w:rsidR="001378CE" w:rsidRDefault="001378CE" w:rsidP="0043767E">
      <w:r>
        <w:t xml:space="preserve">User authentications </w:t>
      </w:r>
      <w:r w:rsidR="008C2232">
        <w:t xml:space="preserve">are </w:t>
      </w:r>
      <w:r>
        <w:t xml:space="preserve">done in </w:t>
      </w:r>
      <w:r w:rsidR="00BB5B99">
        <w:t>Django.</w:t>
      </w:r>
      <w:r>
        <w:t xml:space="preserve"> </w:t>
      </w:r>
    </w:p>
    <w:p w14:paraId="3876CD83" w14:textId="2AFCA980" w:rsidR="00E94E70" w:rsidRDefault="00E94E70" w:rsidP="0043767E">
      <w:r>
        <w:t xml:space="preserve">Created a proper admin page using </w:t>
      </w:r>
      <w:r w:rsidRPr="00E94E70">
        <w:t xml:space="preserve">Admin Page, </w:t>
      </w:r>
      <w:r w:rsidR="00BB5B99">
        <w:t xml:space="preserve">and </w:t>
      </w:r>
      <w:r w:rsidRPr="00E94E70">
        <w:t xml:space="preserve">Superuser </w:t>
      </w:r>
      <w:r>
        <w:t>using</w:t>
      </w:r>
      <w:r w:rsidRPr="00E94E70">
        <w:t xml:space="preserve"> </w:t>
      </w:r>
      <w:r w:rsidR="00BB5B99" w:rsidRPr="00E94E70">
        <w:t>Jazzmin.</w:t>
      </w:r>
    </w:p>
    <w:p w14:paraId="35FD306F" w14:textId="77777777" w:rsidR="001378CE" w:rsidRPr="0043767E" w:rsidRDefault="001378CE" w:rsidP="0043767E"/>
    <w:p w14:paraId="20BDCC26" w14:textId="77777777" w:rsidR="00174E30" w:rsidRDefault="00174E30" w:rsidP="00174E30">
      <w:pPr>
        <w:rPr>
          <w:b/>
          <w:bCs/>
        </w:rPr>
      </w:pPr>
    </w:p>
    <w:p w14:paraId="01D60F68" w14:textId="14411B37" w:rsidR="00174E30" w:rsidRPr="00174E30" w:rsidRDefault="00174E30" w:rsidP="00174E30">
      <w:pPr>
        <w:rPr>
          <w:b/>
          <w:bCs/>
        </w:rPr>
      </w:pPr>
      <w:r w:rsidRPr="00174E30">
        <w:rPr>
          <w:b/>
          <w:bCs/>
        </w:rPr>
        <w:t>1. Setup Project</w:t>
      </w:r>
    </w:p>
    <w:p w14:paraId="0C19B2E5" w14:textId="7C492E66" w:rsidR="00174E30" w:rsidRDefault="00174E30" w:rsidP="008C2232">
      <w:pPr>
        <w:pStyle w:val="ListParagraph"/>
        <w:numPr>
          <w:ilvl w:val="0"/>
          <w:numId w:val="4"/>
        </w:numPr>
      </w:pPr>
      <w:r>
        <w:t xml:space="preserve">Create new project </w:t>
      </w:r>
      <w:r w:rsidR="00BB5B99">
        <w:t>types.</w:t>
      </w:r>
    </w:p>
    <w:p w14:paraId="50F0B1D1" w14:textId="410C892D" w:rsidR="00174E30" w:rsidRDefault="00174E30" w:rsidP="008C2232">
      <w:pPr>
        <w:pStyle w:val="ListParagraph"/>
        <w:numPr>
          <w:ilvl w:val="0"/>
          <w:numId w:val="4"/>
        </w:numPr>
      </w:pPr>
      <w:r>
        <w:t xml:space="preserve">Create </w:t>
      </w:r>
      <w:r w:rsidR="008C2232">
        <w:t xml:space="preserve">a </w:t>
      </w:r>
      <w:r>
        <w:t>new app (core)</w:t>
      </w:r>
    </w:p>
    <w:p w14:paraId="3CE2795B" w14:textId="47CF7E44" w:rsidR="00174E30" w:rsidRDefault="00174E30" w:rsidP="008C2232">
      <w:pPr>
        <w:pStyle w:val="ListParagraph"/>
        <w:numPr>
          <w:ilvl w:val="0"/>
          <w:numId w:val="4"/>
        </w:numPr>
      </w:pPr>
      <w:r>
        <w:t>Install Apps in Settings.py</w:t>
      </w:r>
    </w:p>
    <w:p w14:paraId="57566BD4" w14:textId="0907389A" w:rsidR="00174E30" w:rsidRDefault="00174E30" w:rsidP="008C2232">
      <w:pPr>
        <w:pStyle w:val="ListParagraph"/>
        <w:numPr>
          <w:ilvl w:val="0"/>
          <w:numId w:val="4"/>
        </w:numPr>
      </w:pPr>
      <w:r>
        <w:t>Configure Templates</w:t>
      </w:r>
    </w:p>
    <w:p w14:paraId="297380B4" w14:textId="683860DC" w:rsidR="00174E30" w:rsidRDefault="00174E30" w:rsidP="008C2232">
      <w:pPr>
        <w:pStyle w:val="ListParagraph"/>
        <w:numPr>
          <w:ilvl w:val="0"/>
          <w:numId w:val="4"/>
        </w:numPr>
      </w:pPr>
      <w:r>
        <w:t xml:space="preserve">Configure Static and Media Files in settings and </w:t>
      </w:r>
      <w:r w:rsidR="00BB5B99">
        <w:t>Urls.py.</w:t>
      </w:r>
    </w:p>
    <w:p w14:paraId="4F1D4751" w14:textId="2B1249CE" w:rsidR="00174E30" w:rsidRDefault="00174E30" w:rsidP="008C2232">
      <w:pPr>
        <w:pStyle w:val="ListParagraph"/>
        <w:numPr>
          <w:ilvl w:val="0"/>
          <w:numId w:val="4"/>
        </w:numPr>
      </w:pPr>
      <w:r>
        <w:t xml:space="preserve">Create a new view, </w:t>
      </w:r>
      <w:r w:rsidR="008C2232">
        <w:t>URL</w:t>
      </w:r>
      <w:r>
        <w:t>s</w:t>
      </w:r>
      <w:r w:rsidR="008C2232">
        <w:t>,</w:t>
      </w:r>
      <w:r>
        <w:t xml:space="preserve"> and template then run</w:t>
      </w:r>
      <w:r w:rsidR="008C2232">
        <w:t xml:space="preserve"> the </w:t>
      </w:r>
      <w:r>
        <w:t>server.</w:t>
      </w:r>
    </w:p>
    <w:p w14:paraId="3DE9BAEB" w14:textId="3C48D24F" w:rsidR="00790CB3" w:rsidRDefault="00790CB3" w:rsidP="00790CB3">
      <w:r>
        <w:t>Run the following commands to install the required modules:</w:t>
      </w:r>
    </w:p>
    <w:p w14:paraId="27CF2073" w14:textId="77777777" w:rsidR="00C67040" w:rsidRDefault="00C67040" w:rsidP="00790CB3">
      <w:pPr>
        <w:pStyle w:val="ListParagraph"/>
        <w:numPr>
          <w:ilvl w:val="0"/>
          <w:numId w:val="11"/>
        </w:numPr>
        <w:spacing w:line="240" w:lineRule="auto"/>
      </w:pPr>
      <w:r>
        <w:t xml:space="preserve">pip install </w:t>
      </w:r>
      <w:proofErr w:type="spellStart"/>
      <w:r>
        <w:t>django-</w:t>
      </w:r>
      <w:proofErr w:type="gramStart"/>
      <w:r>
        <w:t>jazzmin</w:t>
      </w:r>
      <w:proofErr w:type="spellEnd"/>
      <w:proofErr w:type="gramEnd"/>
    </w:p>
    <w:p w14:paraId="501C95C5" w14:textId="77777777" w:rsidR="00C67040" w:rsidRDefault="00C67040" w:rsidP="00790CB3">
      <w:pPr>
        <w:pStyle w:val="ListParagraph"/>
        <w:numPr>
          <w:ilvl w:val="0"/>
          <w:numId w:val="11"/>
        </w:numPr>
        <w:spacing w:line="240" w:lineRule="auto"/>
      </w:pPr>
      <w:r>
        <w:t xml:space="preserve">pip install </w:t>
      </w:r>
      <w:proofErr w:type="spellStart"/>
      <w:r>
        <w:t>django</w:t>
      </w:r>
      <w:proofErr w:type="spellEnd"/>
      <w:r>
        <w:t>-import-</w:t>
      </w:r>
      <w:proofErr w:type="gramStart"/>
      <w:r>
        <w:t>export</w:t>
      </w:r>
      <w:proofErr w:type="gramEnd"/>
    </w:p>
    <w:p w14:paraId="73AA9708" w14:textId="77777777" w:rsidR="00C67040" w:rsidRDefault="00C67040" w:rsidP="00790CB3">
      <w:pPr>
        <w:pStyle w:val="ListParagraph"/>
        <w:numPr>
          <w:ilvl w:val="0"/>
          <w:numId w:val="11"/>
        </w:numPr>
        <w:spacing w:line="240" w:lineRule="auto"/>
      </w:pPr>
      <w:r>
        <w:t xml:space="preserve">pip install </w:t>
      </w:r>
      <w:proofErr w:type="spellStart"/>
      <w:r>
        <w:t>django-</w:t>
      </w:r>
      <w:proofErr w:type="gramStart"/>
      <w:r>
        <w:t>taggit</w:t>
      </w:r>
      <w:proofErr w:type="spellEnd"/>
      <w:proofErr w:type="gramEnd"/>
    </w:p>
    <w:p w14:paraId="72710065" w14:textId="77777777" w:rsidR="00C67040" w:rsidRDefault="00C67040" w:rsidP="00790CB3">
      <w:pPr>
        <w:pStyle w:val="ListParagraph"/>
        <w:numPr>
          <w:ilvl w:val="0"/>
          <w:numId w:val="11"/>
        </w:numPr>
        <w:spacing w:line="240" w:lineRule="auto"/>
      </w:pPr>
      <w:r>
        <w:t xml:space="preserve">pip install </w:t>
      </w:r>
      <w:proofErr w:type="gramStart"/>
      <w:r>
        <w:t>requests</w:t>
      </w:r>
      <w:proofErr w:type="gramEnd"/>
    </w:p>
    <w:p w14:paraId="265E5BEC" w14:textId="16E9D80B" w:rsidR="00C67040" w:rsidRDefault="00C67040" w:rsidP="00790CB3">
      <w:pPr>
        <w:pStyle w:val="ListParagraph"/>
        <w:numPr>
          <w:ilvl w:val="0"/>
          <w:numId w:val="11"/>
        </w:numPr>
        <w:spacing w:line="240" w:lineRule="auto"/>
      </w:pPr>
      <w:r>
        <w:t>python -m pip install Pillow</w:t>
      </w:r>
      <w:r w:rsidR="00790CB3">
        <w:br/>
      </w:r>
    </w:p>
    <w:p w14:paraId="3145C4AB" w14:textId="77777777" w:rsidR="00174E30" w:rsidRPr="00174E30" w:rsidRDefault="00174E30" w:rsidP="00174E30">
      <w:pPr>
        <w:rPr>
          <w:b/>
          <w:bCs/>
        </w:rPr>
      </w:pPr>
      <w:r w:rsidRPr="00174E30">
        <w:rPr>
          <w:b/>
          <w:bCs/>
        </w:rPr>
        <w:t>2. Configure Admin Page, Superuser and Jazzmin</w:t>
      </w:r>
    </w:p>
    <w:p w14:paraId="5C96B095" w14:textId="47211283" w:rsidR="00174E30" w:rsidRDefault="00174E30" w:rsidP="008C2232">
      <w:pPr>
        <w:pStyle w:val="ListParagraph"/>
        <w:numPr>
          <w:ilvl w:val="0"/>
          <w:numId w:val="3"/>
        </w:numPr>
      </w:pPr>
      <w:r>
        <w:t>Install Jazzmin (pip install django-jazzmin)</w:t>
      </w:r>
    </w:p>
    <w:p w14:paraId="1C012384" w14:textId="2BCA22C6" w:rsidR="00174E30" w:rsidRDefault="00174E30" w:rsidP="008C2232">
      <w:pPr>
        <w:pStyle w:val="ListParagraph"/>
        <w:numPr>
          <w:ilvl w:val="0"/>
          <w:numId w:val="3"/>
        </w:numPr>
      </w:pPr>
      <w:r>
        <w:t>Add jazzm</w:t>
      </w:r>
      <w:r w:rsidR="008C2232">
        <w:t>e</w:t>
      </w:r>
      <w:r>
        <w:t>n in INSTALLED_APPS</w:t>
      </w:r>
    </w:p>
    <w:p w14:paraId="72BC3B31" w14:textId="19366738" w:rsidR="00174E30" w:rsidRDefault="00174E30" w:rsidP="008C2232">
      <w:pPr>
        <w:pStyle w:val="ListParagraph"/>
        <w:numPr>
          <w:ilvl w:val="0"/>
          <w:numId w:val="3"/>
        </w:numPr>
      </w:pPr>
      <w:r>
        <w:t>Add Jazzmin Config Code in Settings.py</w:t>
      </w:r>
    </w:p>
    <w:p w14:paraId="3A37C881" w14:textId="49DA8EF1" w:rsidR="00174E30" w:rsidRDefault="00174E30" w:rsidP="008C2232">
      <w:pPr>
        <w:pStyle w:val="ListParagraph"/>
        <w:numPr>
          <w:ilvl w:val="0"/>
          <w:numId w:val="3"/>
        </w:numPr>
      </w:pPr>
      <w:r>
        <w:t>Create Superuser</w:t>
      </w:r>
    </w:p>
    <w:p w14:paraId="595CADDA" w14:textId="1D522EEE" w:rsidR="00422CD9" w:rsidRDefault="00174E30" w:rsidP="008C2232">
      <w:pPr>
        <w:pStyle w:val="ListParagraph"/>
        <w:numPr>
          <w:ilvl w:val="0"/>
          <w:numId w:val="3"/>
        </w:numPr>
      </w:pPr>
      <w:r>
        <w:t>Login To Admin Section</w:t>
      </w:r>
    </w:p>
    <w:p w14:paraId="3B709E4B" w14:textId="055AB5FF" w:rsidR="001C78F7" w:rsidRDefault="001C78F7" w:rsidP="008C2232">
      <w:pPr>
        <w:pStyle w:val="ListParagraph"/>
        <w:numPr>
          <w:ilvl w:val="0"/>
          <w:numId w:val="3"/>
        </w:numPr>
        <w:rPr>
          <w:highlight w:val="yellow"/>
        </w:rPr>
      </w:pPr>
      <w:r w:rsidRPr="001C78F7">
        <w:rPr>
          <w:highlight w:val="yellow"/>
        </w:rPr>
        <w:lastRenderedPageBreak/>
        <w:t xml:space="preserve">The admin </w:t>
      </w:r>
      <w:r w:rsidR="007819D1" w:rsidRPr="001C78F7">
        <w:rPr>
          <w:highlight w:val="yellow"/>
        </w:rPr>
        <w:t>Username</w:t>
      </w:r>
      <w:r w:rsidRPr="001C78F7">
        <w:rPr>
          <w:highlight w:val="yellow"/>
        </w:rPr>
        <w:t xml:space="preserve"> is </w:t>
      </w:r>
      <w:hyperlink r:id="rId5" w:history="1">
        <w:r w:rsidRPr="008A4301">
          <w:rPr>
            <w:rStyle w:val="Hyperlink"/>
            <w:highlight w:val="yellow"/>
          </w:rPr>
          <w:t>prasaddarveshi006@gmail.com</w:t>
        </w:r>
      </w:hyperlink>
      <w:r w:rsidR="007819D1">
        <w:rPr>
          <w:rStyle w:val="Hyperlink"/>
          <w:highlight w:val="yellow"/>
        </w:rPr>
        <w:t>.</w:t>
      </w:r>
    </w:p>
    <w:p w14:paraId="001D5D23" w14:textId="6C46541C" w:rsidR="001C78F7" w:rsidRDefault="001C78F7" w:rsidP="008C2232">
      <w:pPr>
        <w:pStyle w:val="ListParagraph"/>
        <w:numPr>
          <w:ilvl w:val="0"/>
          <w:numId w:val="3"/>
        </w:numPr>
        <w:rPr>
          <w:highlight w:val="yellow"/>
        </w:rPr>
      </w:pPr>
      <w:r>
        <w:rPr>
          <w:highlight w:val="yellow"/>
        </w:rPr>
        <w:t xml:space="preserve">The password is </w:t>
      </w:r>
      <w:r w:rsidR="007819D1">
        <w:rPr>
          <w:highlight w:val="yellow"/>
        </w:rPr>
        <w:t>123.</w:t>
      </w:r>
    </w:p>
    <w:p w14:paraId="1571AD95" w14:textId="3FF16863" w:rsidR="002A24F8" w:rsidRPr="002A24F8" w:rsidRDefault="002A24F8" w:rsidP="002A24F8">
      <w:pPr>
        <w:ind w:left="360"/>
      </w:pPr>
      <w:r>
        <w:t xml:space="preserve">Link:  </w:t>
      </w:r>
      <w:r w:rsidRPr="002A24F8">
        <w:t>http://127.0.0.1:8000/admin/</w:t>
      </w:r>
    </w:p>
    <w:p w14:paraId="7E4F5A7E" w14:textId="77777777" w:rsidR="00E94E70" w:rsidRDefault="00E94E70" w:rsidP="00174E30"/>
    <w:p w14:paraId="24716798" w14:textId="77777777" w:rsidR="00AA5002" w:rsidRDefault="00AA5002" w:rsidP="00174E30"/>
    <w:p w14:paraId="3A3605DC" w14:textId="784ED4A0" w:rsidR="00E94E70" w:rsidRDefault="00E94E70" w:rsidP="00E94E70">
      <w:pPr>
        <w:rPr>
          <w:b/>
          <w:bCs/>
        </w:rPr>
      </w:pPr>
      <w:r>
        <w:rPr>
          <w:b/>
          <w:bCs/>
        </w:rPr>
        <w:t xml:space="preserve">3. </w:t>
      </w:r>
      <w:r w:rsidRPr="00E94E70">
        <w:rPr>
          <w:b/>
          <w:bCs/>
        </w:rPr>
        <w:t xml:space="preserve">Custom </w:t>
      </w:r>
      <w:proofErr w:type="spellStart"/>
      <w:proofErr w:type="gramStart"/>
      <w:r w:rsidR="00821ABF">
        <w:rPr>
          <w:b/>
          <w:bCs/>
        </w:rPr>
        <w:t>userauths</w:t>
      </w:r>
      <w:proofErr w:type="spellEnd"/>
      <w:r w:rsidR="00821ABF" w:rsidRPr="00E94E70">
        <w:rPr>
          <w:b/>
          <w:bCs/>
        </w:rPr>
        <w:t xml:space="preserve"> </w:t>
      </w:r>
      <w:r w:rsidR="00821ABF">
        <w:rPr>
          <w:b/>
          <w:bCs/>
        </w:rPr>
        <w:t xml:space="preserve"> </w:t>
      </w:r>
      <w:r w:rsidRPr="00E94E70">
        <w:rPr>
          <w:b/>
          <w:bCs/>
        </w:rPr>
        <w:t>User</w:t>
      </w:r>
      <w:proofErr w:type="gramEnd"/>
      <w:r w:rsidRPr="00E94E70">
        <w:rPr>
          <w:b/>
          <w:bCs/>
        </w:rPr>
        <w:t xml:space="preserve"> Model</w:t>
      </w:r>
      <w:r w:rsidR="00986139">
        <w:rPr>
          <w:b/>
          <w:bCs/>
        </w:rPr>
        <w:t xml:space="preserve"> (backend)</w:t>
      </w:r>
    </w:p>
    <w:p w14:paraId="693F3E6C" w14:textId="5E4AA4EE" w:rsidR="00276443" w:rsidRDefault="00276443" w:rsidP="00E94E70">
      <w:pPr>
        <w:rPr>
          <w:b/>
          <w:bCs/>
        </w:rPr>
      </w:pPr>
      <w:r w:rsidRPr="00276443">
        <w:rPr>
          <w:b/>
          <w:bCs/>
        </w:rPr>
        <w:t>class User</w:t>
      </w:r>
    </w:p>
    <w:p w14:paraId="458BA130" w14:textId="2FA1B23B" w:rsidR="00E94E70" w:rsidRDefault="00E94E70" w:rsidP="00E94E70">
      <w:r>
        <w:t xml:space="preserve"> Create custom “Class User(</w:t>
      </w:r>
      <w:proofErr w:type="gramStart"/>
      <w:r>
        <w:t>models.Model</w:t>
      </w:r>
      <w:proofErr w:type="gramEnd"/>
      <w:r>
        <w:t>):” in models.py</w:t>
      </w:r>
    </w:p>
    <w:p w14:paraId="751DD502" w14:textId="66A7761F" w:rsidR="00E94E70" w:rsidRDefault="00E94E70" w:rsidP="00E94E70">
      <w:r>
        <w:t xml:space="preserve"> Add AUTH_USER_MODEL = '</w:t>
      </w:r>
      <w:proofErr w:type="spellStart"/>
      <w:proofErr w:type="gramStart"/>
      <w:r>
        <w:t>userauths.User</w:t>
      </w:r>
      <w:proofErr w:type="spellEnd"/>
      <w:proofErr w:type="gramEnd"/>
      <w:r>
        <w:t>' in settings.py</w:t>
      </w:r>
    </w:p>
    <w:p w14:paraId="3FF9D8B0" w14:textId="77777777" w:rsidR="00E94E70" w:rsidRDefault="00E94E70" w:rsidP="00E94E70"/>
    <w:p w14:paraId="2346682C" w14:textId="01FA9147" w:rsidR="00E94E70" w:rsidRDefault="00E94E70" w:rsidP="00E94E70">
      <w:r w:rsidRPr="00E94E70">
        <w:t xml:space="preserve">4. </w:t>
      </w:r>
      <w:r w:rsidRPr="008C2232">
        <w:rPr>
          <w:b/>
          <w:bCs/>
        </w:rPr>
        <w:t>Creat</w:t>
      </w:r>
      <w:r w:rsidR="008B29A5">
        <w:rPr>
          <w:b/>
          <w:bCs/>
        </w:rPr>
        <w:t>ed</w:t>
      </w:r>
      <w:r w:rsidRPr="008C2232">
        <w:rPr>
          <w:b/>
          <w:bCs/>
        </w:rPr>
        <w:t xml:space="preserve"> </w:t>
      </w:r>
      <w:r w:rsidR="008C2232" w:rsidRPr="008C2232">
        <w:rPr>
          <w:b/>
          <w:bCs/>
        </w:rPr>
        <w:t xml:space="preserve">a </w:t>
      </w:r>
      <w:r w:rsidR="00353B74">
        <w:rPr>
          <w:b/>
          <w:bCs/>
        </w:rPr>
        <w:t>channel</w:t>
      </w:r>
      <w:r w:rsidRPr="008C2232">
        <w:rPr>
          <w:b/>
          <w:bCs/>
        </w:rPr>
        <w:t xml:space="preserve"> Model</w:t>
      </w:r>
      <w:r w:rsidR="00A03CBE">
        <w:rPr>
          <w:b/>
          <w:bCs/>
        </w:rPr>
        <w:t xml:space="preserve"> channel.py</w:t>
      </w:r>
    </w:p>
    <w:p w14:paraId="52BC0CA3" w14:textId="7941674E" w:rsidR="00E94E70" w:rsidRDefault="00E94E70" w:rsidP="008C2232">
      <w:pPr>
        <w:pStyle w:val="ListParagraph"/>
        <w:numPr>
          <w:ilvl w:val="0"/>
          <w:numId w:val="2"/>
        </w:numPr>
      </w:pPr>
      <w:r w:rsidRPr="00E94E70">
        <w:t xml:space="preserve">Create </w:t>
      </w:r>
      <w:r w:rsidR="00387386">
        <w:t>channel</w:t>
      </w:r>
      <w:r w:rsidRPr="00E94E70">
        <w:t xml:space="preserve"> models with all </w:t>
      </w:r>
      <w:r w:rsidR="00BB5B99" w:rsidRPr="00E94E70">
        <w:t>field</w:t>
      </w:r>
      <w:r w:rsidR="00BB5B99">
        <w:t>s</w:t>
      </w:r>
      <w:r w:rsidR="00BB5B99" w:rsidRPr="00E94E70">
        <w:t>.</w:t>
      </w:r>
    </w:p>
    <w:p w14:paraId="5045892D" w14:textId="3FFB22CD" w:rsidR="00E94E70" w:rsidRDefault="00E94E70" w:rsidP="008C2232">
      <w:pPr>
        <w:pStyle w:val="ListParagraph"/>
        <w:numPr>
          <w:ilvl w:val="0"/>
          <w:numId w:val="2"/>
        </w:numPr>
      </w:pPr>
      <w:r w:rsidRPr="00E94E70">
        <w:t>Create View to Display All Videos from DB</w:t>
      </w:r>
    </w:p>
    <w:p w14:paraId="75A0F68E" w14:textId="45AE34C0" w:rsidR="00E94E70" w:rsidRDefault="00E94E70" w:rsidP="008C2232">
      <w:pPr>
        <w:pStyle w:val="ListParagraph"/>
        <w:numPr>
          <w:ilvl w:val="0"/>
          <w:numId w:val="2"/>
        </w:numPr>
      </w:pPr>
      <w:r>
        <w:t>Cre</w:t>
      </w:r>
      <w:r w:rsidR="008C2232">
        <w:t>a</w:t>
      </w:r>
      <w:r>
        <w:t xml:space="preserve">ted a function in admin that I </w:t>
      </w:r>
      <w:r w:rsidR="008C2232">
        <w:t>can</w:t>
      </w:r>
      <w:r>
        <w:t xml:space="preserve"> make the videos private and that will not </w:t>
      </w:r>
      <w:r w:rsidR="00BB5B99">
        <w:t>display</w:t>
      </w:r>
      <w:r>
        <w:t xml:space="preserve"> in the </w:t>
      </w:r>
      <w:r w:rsidR="00BB5B99">
        <w:t>Index.</w:t>
      </w:r>
      <w:r>
        <w:t xml:space="preserve"> </w:t>
      </w:r>
    </w:p>
    <w:p w14:paraId="0FE2DD70" w14:textId="6E7443EE" w:rsidR="00353B74" w:rsidRDefault="00353B74" w:rsidP="00353B74">
      <w:pPr>
        <w:rPr>
          <w:b/>
          <w:bCs/>
        </w:rPr>
      </w:pPr>
      <w:r>
        <w:t xml:space="preserve">5. </w:t>
      </w:r>
      <w:r w:rsidRPr="008C2232">
        <w:rPr>
          <w:b/>
          <w:bCs/>
        </w:rPr>
        <w:t>Creat</w:t>
      </w:r>
      <w:r>
        <w:rPr>
          <w:b/>
          <w:bCs/>
        </w:rPr>
        <w:t>ed</w:t>
      </w:r>
      <w:r w:rsidRPr="008C2232">
        <w:rPr>
          <w:b/>
          <w:bCs/>
        </w:rPr>
        <w:t xml:space="preserve"> a </w:t>
      </w:r>
      <w:r>
        <w:rPr>
          <w:b/>
          <w:bCs/>
        </w:rPr>
        <w:t>core</w:t>
      </w:r>
      <w:r w:rsidRPr="008C2232">
        <w:rPr>
          <w:b/>
          <w:bCs/>
        </w:rPr>
        <w:t xml:space="preserve"> Model</w:t>
      </w:r>
      <w:r w:rsidR="00387386">
        <w:rPr>
          <w:b/>
          <w:bCs/>
        </w:rPr>
        <w:t xml:space="preserve"> core.py</w:t>
      </w:r>
    </w:p>
    <w:p w14:paraId="3C2F590C" w14:textId="7A387567" w:rsidR="00387386" w:rsidRDefault="00276443" w:rsidP="00A03CBE">
      <w:pPr>
        <w:pStyle w:val="ListParagraph"/>
        <w:numPr>
          <w:ilvl w:val="0"/>
          <w:numId w:val="12"/>
        </w:numPr>
        <w:rPr>
          <w:b/>
          <w:bCs/>
        </w:rPr>
      </w:pPr>
      <w:r>
        <w:rPr>
          <w:b/>
          <w:bCs/>
        </w:rPr>
        <w:t>C</w:t>
      </w:r>
      <w:r w:rsidR="00387386" w:rsidRPr="00A03CBE">
        <w:rPr>
          <w:b/>
          <w:bCs/>
        </w:rPr>
        <w:t xml:space="preserve">lass </w:t>
      </w:r>
      <w:r w:rsidRPr="00A03CBE">
        <w:rPr>
          <w:b/>
          <w:bCs/>
        </w:rPr>
        <w:t>Video.</w:t>
      </w:r>
      <w:r w:rsidRPr="00276443">
        <w:rPr>
          <w:b/>
          <w:bCs/>
        </w:rPr>
        <w:t xml:space="preserve"> </w:t>
      </w:r>
      <w:r>
        <w:rPr>
          <w:b/>
          <w:bCs/>
        </w:rPr>
        <w:t xml:space="preserve">is a child of </w:t>
      </w:r>
      <w:proofErr w:type="gramStart"/>
      <w:r>
        <w:rPr>
          <w:b/>
          <w:bCs/>
        </w:rPr>
        <w:t>User</w:t>
      </w:r>
      <w:proofErr w:type="gramEnd"/>
    </w:p>
    <w:p w14:paraId="0A9BEEFB" w14:textId="77777777" w:rsidR="00276443" w:rsidRPr="00276443" w:rsidRDefault="00276443" w:rsidP="00276443">
      <w:pPr>
        <w:pStyle w:val="ListParagraph"/>
        <w:numPr>
          <w:ilvl w:val="0"/>
          <w:numId w:val="12"/>
        </w:numPr>
      </w:pPr>
      <w:r w:rsidRPr="00276443">
        <w:t xml:space="preserve">user = </w:t>
      </w:r>
      <w:proofErr w:type="spellStart"/>
      <w:proofErr w:type="gramStart"/>
      <w:r w:rsidRPr="00276443">
        <w:t>models.ForeignKey</w:t>
      </w:r>
      <w:proofErr w:type="spellEnd"/>
      <w:proofErr w:type="gramEnd"/>
      <w:r w:rsidRPr="00276443">
        <w:t xml:space="preserve">(User, </w:t>
      </w:r>
      <w:proofErr w:type="spellStart"/>
      <w:r w:rsidRPr="00276443">
        <w:t>on_delete</w:t>
      </w:r>
      <w:proofErr w:type="spellEnd"/>
      <w:r w:rsidRPr="00276443">
        <w:t>=</w:t>
      </w:r>
      <w:proofErr w:type="spellStart"/>
      <w:r w:rsidRPr="00276443">
        <w:t>models.SET_NULL</w:t>
      </w:r>
      <w:proofErr w:type="spellEnd"/>
      <w:r w:rsidRPr="00276443">
        <w:t>, null=True)</w:t>
      </w:r>
    </w:p>
    <w:p w14:paraId="1B840C64" w14:textId="552EA016" w:rsidR="00276443" w:rsidRDefault="00276443" w:rsidP="00276443">
      <w:pPr>
        <w:ind w:left="360"/>
      </w:pPr>
    </w:p>
    <w:p w14:paraId="6E2432B6" w14:textId="77777777" w:rsidR="00276443" w:rsidRPr="00276443" w:rsidRDefault="00276443" w:rsidP="00276443">
      <w:pPr>
        <w:ind w:left="360"/>
      </w:pPr>
    </w:p>
    <w:p w14:paraId="78DA8140" w14:textId="0C5C69C0" w:rsidR="00387386" w:rsidRDefault="00387386" w:rsidP="00A03CBE">
      <w:pPr>
        <w:pStyle w:val="ListParagraph"/>
        <w:numPr>
          <w:ilvl w:val="0"/>
          <w:numId w:val="12"/>
        </w:numPr>
        <w:rPr>
          <w:b/>
          <w:bCs/>
        </w:rPr>
      </w:pPr>
      <w:r w:rsidRPr="00A03CBE">
        <w:rPr>
          <w:b/>
          <w:bCs/>
        </w:rPr>
        <w:t>Class Comment</w:t>
      </w:r>
      <w:r w:rsidR="00276443">
        <w:rPr>
          <w:b/>
          <w:bCs/>
        </w:rPr>
        <w:t xml:space="preserve"> is a child of User and Video</w:t>
      </w:r>
    </w:p>
    <w:p w14:paraId="0098ACBB" w14:textId="233DB943" w:rsidR="00276443" w:rsidRPr="00276443" w:rsidRDefault="00276443" w:rsidP="00A03CBE">
      <w:pPr>
        <w:pStyle w:val="ListParagraph"/>
        <w:numPr>
          <w:ilvl w:val="0"/>
          <w:numId w:val="12"/>
        </w:numPr>
      </w:pPr>
      <w:r w:rsidRPr="00276443">
        <w:t xml:space="preserve">user = </w:t>
      </w:r>
      <w:proofErr w:type="spellStart"/>
      <w:proofErr w:type="gramStart"/>
      <w:r w:rsidRPr="00276443">
        <w:t>models.ForeignKey</w:t>
      </w:r>
      <w:proofErr w:type="spellEnd"/>
      <w:proofErr w:type="gramEnd"/>
      <w:r w:rsidRPr="00276443">
        <w:t xml:space="preserve">(User, </w:t>
      </w:r>
      <w:proofErr w:type="spellStart"/>
      <w:r w:rsidRPr="00276443">
        <w:t>on_delete</w:t>
      </w:r>
      <w:proofErr w:type="spellEnd"/>
      <w:r w:rsidRPr="00276443">
        <w:t>=</w:t>
      </w:r>
      <w:proofErr w:type="spellStart"/>
      <w:r w:rsidRPr="00276443">
        <w:t>models.SET_NULL</w:t>
      </w:r>
      <w:proofErr w:type="spellEnd"/>
      <w:r w:rsidRPr="00276443">
        <w:t>, null=True)</w:t>
      </w:r>
    </w:p>
    <w:p w14:paraId="19AA0985" w14:textId="60D1F21A" w:rsidR="00276443" w:rsidRPr="00276443" w:rsidRDefault="00276443" w:rsidP="00A03CBE">
      <w:pPr>
        <w:pStyle w:val="ListParagraph"/>
        <w:numPr>
          <w:ilvl w:val="0"/>
          <w:numId w:val="12"/>
        </w:numPr>
      </w:pPr>
      <w:r w:rsidRPr="00276443">
        <w:t xml:space="preserve">video = </w:t>
      </w:r>
      <w:proofErr w:type="spellStart"/>
      <w:proofErr w:type="gramStart"/>
      <w:r w:rsidRPr="00276443">
        <w:t>models.ForeignKey</w:t>
      </w:r>
      <w:proofErr w:type="spellEnd"/>
      <w:proofErr w:type="gramEnd"/>
      <w:r w:rsidRPr="00276443">
        <w:t xml:space="preserve">(Video, </w:t>
      </w:r>
      <w:proofErr w:type="spellStart"/>
      <w:r w:rsidRPr="00276443">
        <w:t>on_delete</w:t>
      </w:r>
      <w:proofErr w:type="spellEnd"/>
      <w:r w:rsidRPr="00276443">
        <w:t>=</w:t>
      </w:r>
      <w:proofErr w:type="spellStart"/>
      <w:r w:rsidRPr="00276443">
        <w:t>models.CASCADE</w:t>
      </w:r>
      <w:proofErr w:type="spellEnd"/>
      <w:r w:rsidRPr="00276443">
        <w:t xml:space="preserve">, </w:t>
      </w:r>
      <w:proofErr w:type="spellStart"/>
      <w:r w:rsidRPr="00276443">
        <w:t>related_name</w:t>
      </w:r>
      <w:proofErr w:type="spellEnd"/>
      <w:r w:rsidRPr="00276443">
        <w:t>="comments")</w:t>
      </w:r>
    </w:p>
    <w:p w14:paraId="2CA6C764" w14:textId="77777777" w:rsidR="00387386" w:rsidRDefault="00387386" w:rsidP="00353B74"/>
    <w:p w14:paraId="64EC25F2" w14:textId="77777777" w:rsidR="00225179" w:rsidRDefault="00225179" w:rsidP="00E94E70"/>
    <w:p w14:paraId="192508EF" w14:textId="77777777" w:rsidR="00003D51" w:rsidRDefault="00003D51" w:rsidP="00003D51">
      <w:r w:rsidRPr="00AC10B0">
        <w:rPr>
          <w:b/>
          <w:bCs/>
        </w:rPr>
        <w:t>Register Feature</w:t>
      </w:r>
      <w:r>
        <w:rPr>
          <w:b/>
          <w:bCs/>
        </w:rPr>
        <w:t xml:space="preserve"> (from both back end and front end)</w:t>
      </w:r>
    </w:p>
    <w:p w14:paraId="3CD48327" w14:textId="42E0EA74" w:rsidR="00003D51" w:rsidRDefault="00003D51" w:rsidP="00003D51">
      <w:pPr>
        <w:pStyle w:val="ListParagraph"/>
        <w:numPr>
          <w:ilvl w:val="0"/>
          <w:numId w:val="7"/>
        </w:numPr>
      </w:pPr>
      <w:r>
        <w:t xml:space="preserve">Created a new function to register </w:t>
      </w:r>
      <w:r w:rsidR="00BB5B99">
        <w:t>using.</w:t>
      </w:r>
    </w:p>
    <w:p w14:paraId="3FB85033" w14:textId="77777777" w:rsidR="00003D51" w:rsidRDefault="00003D51" w:rsidP="00003D51">
      <w:pPr>
        <w:pStyle w:val="ListParagraph"/>
        <w:numPr>
          <w:ilvl w:val="0"/>
          <w:numId w:val="7"/>
        </w:numPr>
      </w:pPr>
      <w:r>
        <w:t>Created Forms.py (user creation form)</w:t>
      </w:r>
    </w:p>
    <w:p w14:paraId="1CE996FC" w14:textId="77777777" w:rsidR="00003D51" w:rsidRDefault="00003D51" w:rsidP="00003D51">
      <w:pPr>
        <w:pStyle w:val="ListParagraph"/>
        <w:numPr>
          <w:ilvl w:val="0"/>
          <w:numId w:val="7"/>
        </w:numPr>
      </w:pPr>
      <w:r>
        <w:t>Configured Template and URL</w:t>
      </w:r>
    </w:p>
    <w:p w14:paraId="48520EF3" w14:textId="77777777" w:rsidR="00003D51" w:rsidRDefault="00003D51" w:rsidP="00003D51"/>
    <w:p w14:paraId="0F144C1C" w14:textId="0AB5ED71" w:rsidR="00003D51" w:rsidRDefault="00003D51" w:rsidP="00003D51">
      <w:pPr>
        <w:rPr>
          <w:b/>
          <w:bCs/>
        </w:rPr>
      </w:pPr>
      <w:r w:rsidRPr="00986139">
        <w:rPr>
          <w:b/>
          <w:bCs/>
        </w:rPr>
        <w:t>Login feature (authenticating feature</w:t>
      </w:r>
      <w:r>
        <w:rPr>
          <w:b/>
          <w:bCs/>
        </w:rPr>
        <w:t>, from both back end and front end</w:t>
      </w:r>
      <w:r w:rsidRPr="00986139">
        <w:rPr>
          <w:b/>
          <w:bCs/>
        </w:rPr>
        <w:t>)</w:t>
      </w:r>
      <w:r w:rsidR="00387386" w:rsidRPr="00387386">
        <w:t xml:space="preserve"> </w:t>
      </w:r>
      <w:hyperlink r:id="rId6" w:history="1">
        <w:r w:rsidR="00387386" w:rsidRPr="00B4467D">
          <w:rPr>
            <w:rStyle w:val="Hyperlink"/>
            <w:b/>
            <w:bCs/>
          </w:rPr>
          <w:t>http://127.0.0.1:8000/user/sign-in/</w:t>
        </w:r>
      </w:hyperlink>
    </w:p>
    <w:p w14:paraId="4069578E" w14:textId="77777777" w:rsidR="00387386" w:rsidRPr="00986139" w:rsidRDefault="00387386" w:rsidP="00003D51">
      <w:pPr>
        <w:rPr>
          <w:b/>
          <w:bCs/>
        </w:rPr>
      </w:pPr>
    </w:p>
    <w:p w14:paraId="18B87AC2" w14:textId="77777777" w:rsidR="00003D51" w:rsidRDefault="00003D51" w:rsidP="00003D51">
      <w:pPr>
        <w:pStyle w:val="ListParagraph"/>
        <w:numPr>
          <w:ilvl w:val="0"/>
          <w:numId w:val="8"/>
        </w:numPr>
      </w:pPr>
      <w:r>
        <w:t>The user cannot comment if he/she is not logged in)</w:t>
      </w:r>
    </w:p>
    <w:p w14:paraId="784A1ADF" w14:textId="274AB3F7" w:rsidR="00003D51" w:rsidRDefault="00003D51" w:rsidP="00003D51">
      <w:pPr>
        <w:pStyle w:val="ListParagraph"/>
        <w:numPr>
          <w:ilvl w:val="0"/>
          <w:numId w:val="8"/>
        </w:numPr>
      </w:pPr>
      <w:r>
        <w:lastRenderedPageBreak/>
        <w:t xml:space="preserve">Create a new function to log in </w:t>
      </w:r>
      <w:r w:rsidR="00BB5B99">
        <w:t>using.</w:t>
      </w:r>
    </w:p>
    <w:p w14:paraId="4DF5D845" w14:textId="77777777" w:rsidR="00003D51" w:rsidRPr="00986139" w:rsidRDefault="00003D51" w:rsidP="00003D51">
      <w:pPr>
        <w:rPr>
          <w:b/>
          <w:bCs/>
        </w:rPr>
      </w:pPr>
    </w:p>
    <w:p w14:paraId="6B76A143" w14:textId="77777777" w:rsidR="00003D51" w:rsidRPr="00986139" w:rsidRDefault="00003D51" w:rsidP="00003D51">
      <w:pPr>
        <w:rPr>
          <w:b/>
          <w:bCs/>
        </w:rPr>
      </w:pPr>
      <w:r w:rsidRPr="00986139">
        <w:rPr>
          <w:b/>
          <w:bCs/>
        </w:rPr>
        <w:t>Logout feature (authenticating feature</w:t>
      </w:r>
      <w:r>
        <w:rPr>
          <w:b/>
          <w:bCs/>
        </w:rPr>
        <w:t>,</w:t>
      </w:r>
      <w:r w:rsidRPr="008C2232">
        <w:rPr>
          <w:b/>
          <w:bCs/>
        </w:rPr>
        <w:t xml:space="preserve"> </w:t>
      </w:r>
      <w:r>
        <w:rPr>
          <w:b/>
          <w:bCs/>
        </w:rPr>
        <w:t>from both back end and front end</w:t>
      </w:r>
      <w:r w:rsidRPr="00986139">
        <w:rPr>
          <w:b/>
          <w:bCs/>
        </w:rPr>
        <w:t>)</w:t>
      </w:r>
    </w:p>
    <w:p w14:paraId="41156B25" w14:textId="1F9A2A8A" w:rsidR="00003D51" w:rsidRDefault="00003D51" w:rsidP="00003D51">
      <w:pPr>
        <w:pStyle w:val="ListParagraph"/>
        <w:numPr>
          <w:ilvl w:val="0"/>
          <w:numId w:val="9"/>
        </w:numPr>
      </w:pPr>
      <w:r>
        <w:t xml:space="preserve">Create a new function to log out using the Django logout </w:t>
      </w:r>
      <w:r w:rsidR="00BB5B99">
        <w:t>package.</w:t>
      </w:r>
    </w:p>
    <w:p w14:paraId="6DBC422E" w14:textId="77E6D5CE" w:rsidR="00003D51" w:rsidRDefault="00003D51" w:rsidP="00003D51">
      <w:pPr>
        <w:pStyle w:val="ListParagraph"/>
        <w:numPr>
          <w:ilvl w:val="0"/>
          <w:numId w:val="9"/>
        </w:numPr>
      </w:pPr>
      <w:r>
        <w:t xml:space="preserve">Create query in </w:t>
      </w:r>
      <w:r w:rsidR="00BB5B99">
        <w:t>views.py.</w:t>
      </w:r>
    </w:p>
    <w:p w14:paraId="43D68E7C" w14:textId="7BECD243" w:rsidR="00003D51" w:rsidRDefault="00003D51" w:rsidP="00E94E70">
      <w:pPr>
        <w:pStyle w:val="ListParagraph"/>
        <w:numPr>
          <w:ilvl w:val="0"/>
          <w:numId w:val="9"/>
        </w:numPr>
      </w:pPr>
      <w:r>
        <w:t xml:space="preserve">Configure URLs to </w:t>
      </w:r>
      <w:r w:rsidR="00BB5B99">
        <w:t>view.</w:t>
      </w:r>
    </w:p>
    <w:p w14:paraId="2A1D99BA" w14:textId="77777777" w:rsidR="00225179" w:rsidRDefault="00225179" w:rsidP="00E94E70"/>
    <w:p w14:paraId="40E646F4" w14:textId="7FA32750" w:rsidR="005A69E8" w:rsidRDefault="00225179" w:rsidP="00225179">
      <w:pPr>
        <w:rPr>
          <w:b/>
          <w:bCs/>
        </w:rPr>
      </w:pPr>
      <w:r w:rsidRPr="00225179">
        <w:rPr>
          <w:b/>
          <w:bCs/>
        </w:rPr>
        <w:t>Us</w:t>
      </w:r>
      <w:r w:rsidR="005A69E8">
        <w:rPr>
          <w:b/>
          <w:bCs/>
        </w:rPr>
        <w:t>ing</w:t>
      </w:r>
      <w:r w:rsidRPr="00225179">
        <w:rPr>
          <w:b/>
          <w:bCs/>
        </w:rPr>
        <w:t xml:space="preserve"> </w:t>
      </w:r>
      <w:r w:rsidR="008C2232">
        <w:rPr>
          <w:b/>
          <w:bCs/>
        </w:rPr>
        <w:t>A</w:t>
      </w:r>
      <w:r w:rsidRPr="00225179">
        <w:rPr>
          <w:b/>
          <w:bCs/>
        </w:rPr>
        <w:t>xios to add likes and load likes in real time</w:t>
      </w:r>
      <w:r w:rsidR="00EF18F7">
        <w:rPr>
          <w:b/>
          <w:bCs/>
        </w:rPr>
        <w:t xml:space="preserve"> using CDN </w:t>
      </w:r>
      <w:r w:rsidR="008B29A5">
        <w:rPr>
          <w:b/>
          <w:bCs/>
        </w:rPr>
        <w:t>lib.</w:t>
      </w:r>
      <w:r w:rsidR="00387386" w:rsidRPr="00387386">
        <w:t xml:space="preserve"> </w:t>
      </w:r>
      <w:hyperlink r:id="rId7" w:history="1">
        <w:r w:rsidR="00387386" w:rsidRPr="00B4467D">
          <w:rPr>
            <w:rStyle w:val="Hyperlink"/>
            <w:b/>
            <w:bCs/>
          </w:rPr>
          <w:t>http://127.0.0.1:8000/watch/4/</w:t>
        </w:r>
      </w:hyperlink>
    </w:p>
    <w:p w14:paraId="58C2AC71" w14:textId="77777777" w:rsidR="00387386" w:rsidRDefault="00387386" w:rsidP="00225179">
      <w:pPr>
        <w:rPr>
          <w:b/>
          <w:bCs/>
        </w:rPr>
      </w:pPr>
    </w:p>
    <w:p w14:paraId="57439C7B" w14:textId="049BDC38" w:rsidR="00225179" w:rsidRPr="008C2232" w:rsidRDefault="00225179" w:rsidP="008C2232">
      <w:pPr>
        <w:pStyle w:val="ListParagraph"/>
        <w:numPr>
          <w:ilvl w:val="0"/>
          <w:numId w:val="5"/>
        </w:numPr>
        <w:rPr>
          <w:b/>
          <w:bCs/>
        </w:rPr>
      </w:pPr>
      <w:r>
        <w:t xml:space="preserve">Create </w:t>
      </w:r>
      <w:r w:rsidR="008C2232">
        <w:t xml:space="preserve">a </w:t>
      </w:r>
      <w:r>
        <w:t>function to like video</w:t>
      </w:r>
      <w:r w:rsidR="008C2232">
        <w:t>s</w:t>
      </w:r>
      <w:r>
        <w:t xml:space="preserve"> and </w:t>
      </w:r>
      <w:r w:rsidR="00BB5B99">
        <w:t>create</w:t>
      </w:r>
      <w:r>
        <w:t xml:space="preserve"> another function to load all video </w:t>
      </w:r>
      <w:proofErr w:type="gramStart"/>
      <w:r>
        <w:t xml:space="preserve">likes, </w:t>
      </w:r>
      <w:r w:rsidR="008B29A5">
        <w:t>and</w:t>
      </w:r>
      <w:proofErr w:type="gramEnd"/>
      <w:r w:rsidR="008B29A5">
        <w:t xml:space="preserve"> add</w:t>
      </w:r>
      <w:r>
        <w:t xml:space="preserve"> views to </w:t>
      </w:r>
      <w:r w:rsidR="008C2232">
        <w:t xml:space="preserve">the </w:t>
      </w:r>
      <w:r>
        <w:t>urls.py file</w:t>
      </w:r>
      <w:r w:rsidR="005A69E8">
        <w:t xml:space="preserve"> </w:t>
      </w:r>
      <w:r>
        <w:t xml:space="preserve">Create </w:t>
      </w:r>
      <w:r w:rsidR="008C2232">
        <w:t xml:space="preserve">a </w:t>
      </w:r>
      <w:r>
        <w:t xml:space="preserve">button in </w:t>
      </w:r>
      <w:r w:rsidR="008B29A5">
        <w:t>HTML</w:t>
      </w:r>
      <w:r>
        <w:t xml:space="preserve"> with </w:t>
      </w:r>
      <w:r w:rsidR="008B29A5">
        <w:t xml:space="preserve">the </w:t>
      </w:r>
      <w:r>
        <w:t xml:space="preserve">id to connect to </w:t>
      </w:r>
      <w:r w:rsidR="008B29A5">
        <w:t>Axios.</w:t>
      </w:r>
    </w:p>
    <w:p w14:paraId="5B803448" w14:textId="5D1D6E5A" w:rsidR="00225179" w:rsidRDefault="00225179" w:rsidP="008C2232">
      <w:pPr>
        <w:pStyle w:val="ListParagraph"/>
        <w:numPr>
          <w:ilvl w:val="0"/>
          <w:numId w:val="5"/>
        </w:numPr>
      </w:pPr>
      <w:r>
        <w:t>Us</w:t>
      </w:r>
      <w:r w:rsidR="005A69E8">
        <w:t>ing</w:t>
      </w:r>
      <w:r>
        <w:t xml:space="preserve"> </w:t>
      </w:r>
      <w:r w:rsidR="008C2232">
        <w:t>A</w:t>
      </w:r>
      <w:r>
        <w:t>xios to add likes and load likes in real</w:t>
      </w:r>
      <w:r w:rsidR="00BB5B99">
        <w:t>-time.</w:t>
      </w:r>
      <w:r>
        <w:cr/>
      </w:r>
    </w:p>
    <w:p w14:paraId="2076427E" w14:textId="185F0086" w:rsidR="004A2476" w:rsidRDefault="004A2476" w:rsidP="00225179">
      <w:pPr>
        <w:rPr>
          <w:b/>
          <w:bCs/>
        </w:rPr>
      </w:pPr>
      <w:r w:rsidRPr="004A2476">
        <w:rPr>
          <w:b/>
          <w:bCs/>
        </w:rPr>
        <w:t>Comment Feature (Ajax)</w:t>
      </w:r>
      <w:r w:rsidR="00387386">
        <w:rPr>
          <w:b/>
          <w:bCs/>
        </w:rPr>
        <w:t xml:space="preserve"> </w:t>
      </w:r>
      <w:hyperlink r:id="rId8" w:history="1">
        <w:r w:rsidR="00387386" w:rsidRPr="00B4467D">
          <w:rPr>
            <w:rStyle w:val="Hyperlink"/>
            <w:b/>
            <w:bCs/>
          </w:rPr>
          <w:t>http://127.0.0.1:8000/watch/4/</w:t>
        </w:r>
      </w:hyperlink>
    </w:p>
    <w:p w14:paraId="1DF71156" w14:textId="77777777" w:rsidR="00387386" w:rsidRDefault="00387386" w:rsidP="00225179">
      <w:pPr>
        <w:rPr>
          <w:b/>
          <w:bCs/>
        </w:rPr>
      </w:pPr>
    </w:p>
    <w:p w14:paraId="663C0181" w14:textId="41754EAA" w:rsidR="002D7704" w:rsidRDefault="002D7704" w:rsidP="00225179">
      <w:pPr>
        <w:rPr>
          <w:b/>
          <w:bCs/>
        </w:rPr>
      </w:pPr>
      <w:r>
        <w:rPr>
          <w:b/>
          <w:bCs/>
        </w:rPr>
        <w:t xml:space="preserve">For Ajax, I used CDN </w:t>
      </w:r>
      <w:r w:rsidR="00BB5B99">
        <w:rPr>
          <w:b/>
          <w:bCs/>
        </w:rPr>
        <w:t>lib.</w:t>
      </w:r>
    </w:p>
    <w:p w14:paraId="72DE4ACE" w14:textId="3ADA8293" w:rsidR="002D7704" w:rsidRPr="002D7704" w:rsidRDefault="002D7704" w:rsidP="00225179">
      <w:r>
        <w:t xml:space="preserve">Get and post </w:t>
      </w:r>
      <w:r w:rsidR="00BB5B99">
        <w:t>method.</w:t>
      </w:r>
      <w:r>
        <w:t xml:space="preserve"> </w:t>
      </w:r>
    </w:p>
    <w:p w14:paraId="314B3A3D" w14:textId="0897774B" w:rsidR="004A2476" w:rsidRDefault="004A2476" w:rsidP="008C2232">
      <w:pPr>
        <w:pStyle w:val="ListParagraph"/>
        <w:numPr>
          <w:ilvl w:val="0"/>
          <w:numId w:val="6"/>
        </w:numPr>
      </w:pPr>
      <w:r>
        <w:t xml:space="preserve">I have used </w:t>
      </w:r>
      <w:r w:rsidR="008C2232">
        <w:t xml:space="preserve">the </w:t>
      </w:r>
      <w:r w:rsidR="00BB5B99">
        <w:t>Created</w:t>
      </w:r>
      <w:r>
        <w:t xml:space="preserve"> Adding comment feature using </w:t>
      </w:r>
      <w:r w:rsidR="008B29A5">
        <w:t>Ajax.</w:t>
      </w:r>
      <w:r>
        <w:t xml:space="preserve"> </w:t>
      </w:r>
    </w:p>
    <w:p w14:paraId="165CD766" w14:textId="26DC9C80" w:rsidR="004A2476" w:rsidRDefault="004A2476" w:rsidP="008C2232">
      <w:pPr>
        <w:pStyle w:val="ListParagraph"/>
        <w:numPr>
          <w:ilvl w:val="0"/>
          <w:numId w:val="6"/>
        </w:numPr>
      </w:pPr>
      <w:r>
        <w:t xml:space="preserve">I </w:t>
      </w:r>
      <w:r w:rsidR="008C2232">
        <w:t>can</w:t>
      </w:r>
      <w:r>
        <w:t xml:space="preserve"> change add and delete comment</w:t>
      </w:r>
      <w:r w:rsidR="008C2232">
        <w:t>s</w:t>
      </w:r>
      <w:r>
        <w:t xml:space="preserve"> without refres</w:t>
      </w:r>
      <w:r w:rsidR="008C2232">
        <w:t>h</w:t>
      </w:r>
      <w:r>
        <w:t xml:space="preserve">ing the </w:t>
      </w:r>
      <w:r w:rsidR="008B29A5">
        <w:t>page.</w:t>
      </w:r>
      <w:r>
        <w:t xml:space="preserve"> </w:t>
      </w:r>
    </w:p>
    <w:p w14:paraId="25B3C5E3" w14:textId="0C357173" w:rsidR="00AA5002" w:rsidRDefault="00AA5002" w:rsidP="008C2232">
      <w:pPr>
        <w:pStyle w:val="ListParagraph"/>
        <w:numPr>
          <w:ilvl w:val="0"/>
          <w:numId w:val="6"/>
        </w:numPr>
      </w:pPr>
      <w:r>
        <w:t xml:space="preserve">You cannot comment if you are not logged </w:t>
      </w:r>
      <w:r w:rsidR="008B29A5">
        <w:t>in.</w:t>
      </w:r>
      <w:r>
        <w:t xml:space="preserve"> </w:t>
      </w:r>
    </w:p>
    <w:p w14:paraId="64060C93" w14:textId="77777777" w:rsidR="000F68B7" w:rsidRDefault="000F68B7" w:rsidP="00225179"/>
    <w:p w14:paraId="7032F1C8" w14:textId="77777777" w:rsidR="00986139" w:rsidRDefault="00986139" w:rsidP="00225179"/>
    <w:p w14:paraId="40CAFE10" w14:textId="6B0DC960" w:rsidR="000F68B7" w:rsidRPr="00805A75" w:rsidRDefault="007B46F6" w:rsidP="000F68B7">
      <w:pPr>
        <w:rPr>
          <w:b/>
          <w:bCs/>
        </w:rPr>
      </w:pPr>
      <w:r w:rsidRPr="00805A75">
        <w:rPr>
          <w:b/>
          <w:bCs/>
        </w:rPr>
        <w:t xml:space="preserve">You can even add video from the </w:t>
      </w:r>
      <w:r w:rsidR="007114E4" w:rsidRPr="00805A75">
        <w:rPr>
          <w:b/>
          <w:bCs/>
        </w:rPr>
        <w:t>Backend.</w:t>
      </w:r>
      <w:r w:rsidRPr="00805A75">
        <w:rPr>
          <w:b/>
          <w:bCs/>
        </w:rPr>
        <w:t xml:space="preserve"> </w:t>
      </w:r>
    </w:p>
    <w:p w14:paraId="5DBAB9AF" w14:textId="1588F35C" w:rsidR="007B46F6" w:rsidRDefault="007B46F6" w:rsidP="00805A75">
      <w:pPr>
        <w:pStyle w:val="ListParagraph"/>
        <w:numPr>
          <w:ilvl w:val="0"/>
          <w:numId w:val="10"/>
        </w:numPr>
      </w:pPr>
      <w:r>
        <w:t xml:space="preserve">First, register as a user at </w:t>
      </w:r>
      <w:hyperlink r:id="rId9" w:history="1">
        <w:r w:rsidRPr="008A4301">
          <w:rPr>
            <w:rStyle w:val="Hyperlink"/>
          </w:rPr>
          <w:t>http://127.0.0.1:8000/admin/</w:t>
        </w:r>
      </w:hyperlink>
    </w:p>
    <w:p w14:paraId="58535B25" w14:textId="5B582021" w:rsidR="007B46F6" w:rsidRDefault="007B46F6" w:rsidP="00805A75">
      <w:pPr>
        <w:pStyle w:val="ListParagraph"/>
        <w:numPr>
          <w:ilvl w:val="0"/>
          <w:numId w:val="10"/>
        </w:numPr>
      </w:pPr>
      <w:r>
        <w:t xml:space="preserve">Create a user of your choice and give </w:t>
      </w:r>
      <w:r w:rsidR="008B29A5">
        <w:t>a</w:t>
      </w:r>
      <w:r w:rsidR="00BB5B99">
        <w:t xml:space="preserve"> </w:t>
      </w:r>
      <w:r>
        <w:t xml:space="preserve">suitable </w:t>
      </w:r>
      <w:r w:rsidR="00BB5B99">
        <w:t>password.</w:t>
      </w:r>
      <w:r>
        <w:t xml:space="preserve"> </w:t>
      </w:r>
    </w:p>
    <w:p w14:paraId="4237DC87" w14:textId="1A25F7C7" w:rsidR="007B46F6" w:rsidRDefault="007B46F6" w:rsidP="00805A75">
      <w:pPr>
        <w:pStyle w:val="ListParagraph"/>
        <w:numPr>
          <w:ilvl w:val="0"/>
          <w:numId w:val="10"/>
        </w:numPr>
      </w:pPr>
      <w:r>
        <w:t xml:space="preserve">Then at the add channel create a video channel of your choice and give suitable </w:t>
      </w:r>
      <w:r w:rsidR="00BB5B99">
        <w:t>information.</w:t>
      </w:r>
      <w:r>
        <w:t xml:space="preserve"> </w:t>
      </w:r>
    </w:p>
    <w:p w14:paraId="3C3C4390" w14:textId="3AD629E2" w:rsidR="007B46F6" w:rsidRDefault="007B46F6" w:rsidP="00805A75">
      <w:pPr>
        <w:pStyle w:val="ListParagraph"/>
        <w:numPr>
          <w:ilvl w:val="0"/>
          <w:numId w:val="10"/>
        </w:numPr>
      </w:pPr>
      <w:r>
        <w:t>Also, you can add video</w:t>
      </w:r>
      <w:r w:rsidR="00BB5B99">
        <w:t>s</w:t>
      </w:r>
      <w:r>
        <w:t xml:space="preserve"> from the back end to your channel by clicking on add videos on the admin </w:t>
      </w:r>
      <w:r w:rsidR="007114E4">
        <w:t>page.</w:t>
      </w:r>
      <w:r>
        <w:t xml:space="preserve"> </w:t>
      </w:r>
    </w:p>
    <w:p w14:paraId="6CA2C5A3" w14:textId="77777777" w:rsidR="000F68B7" w:rsidRDefault="000F68B7" w:rsidP="000F68B7"/>
    <w:p w14:paraId="0B53EEC1" w14:textId="7AC7F4D0" w:rsidR="000F68B7" w:rsidRDefault="002D7704" w:rsidP="00225179">
      <w:r>
        <w:t xml:space="preserve">Additional Features that I have </w:t>
      </w:r>
      <w:r w:rsidR="007114E4">
        <w:t>done.</w:t>
      </w:r>
      <w:r>
        <w:t xml:space="preserve"> </w:t>
      </w:r>
    </w:p>
    <w:p w14:paraId="5F1D141E" w14:textId="3153C2CA" w:rsidR="00353B74" w:rsidRDefault="002D7704" w:rsidP="00225179">
      <w:r>
        <w:t>The video count increases every time you go on the video and watch</w:t>
      </w:r>
      <w:r w:rsidR="00EF18F7">
        <w:t xml:space="preserve"> it</w:t>
      </w:r>
      <w:r>
        <w:t>.</w:t>
      </w:r>
    </w:p>
    <w:p w14:paraId="63D8A578" w14:textId="77777777" w:rsidR="00353B74" w:rsidRDefault="00353B74" w:rsidP="00225179"/>
    <w:p w14:paraId="7EC774BA" w14:textId="7F32B932" w:rsidR="00353B74" w:rsidRDefault="00353B74" w:rsidP="00225179">
      <w:r>
        <w:t xml:space="preserve">Information on </w:t>
      </w:r>
    </w:p>
    <w:p w14:paraId="0674A862" w14:textId="560FE379" w:rsidR="007114E4" w:rsidRDefault="007114E4" w:rsidP="00225179">
      <w:pPr>
        <w:rPr>
          <w:b/>
          <w:bCs/>
        </w:rPr>
      </w:pPr>
      <w:r w:rsidRPr="007114E4">
        <w:rPr>
          <w:b/>
          <w:bCs/>
        </w:rPr>
        <w:t xml:space="preserve">External API </w:t>
      </w:r>
    </w:p>
    <w:p w14:paraId="3892D0C2" w14:textId="7944A476" w:rsidR="007114E4" w:rsidRDefault="007114E4" w:rsidP="00225179">
      <w:pPr>
        <w:rPr>
          <w:b/>
          <w:bCs/>
        </w:rPr>
      </w:pPr>
      <w:r>
        <w:rPr>
          <w:b/>
          <w:bCs/>
        </w:rPr>
        <w:t xml:space="preserve"> I have installed an external API. </w:t>
      </w:r>
    </w:p>
    <w:p w14:paraId="5A5603DC" w14:textId="2F3D0388" w:rsidR="00790CB3" w:rsidRDefault="00790CB3" w:rsidP="00225179">
      <w:pPr>
        <w:rPr>
          <w:b/>
          <w:bCs/>
        </w:rPr>
      </w:pPr>
      <w:r>
        <w:rPr>
          <w:b/>
          <w:bCs/>
        </w:rPr>
        <w:lastRenderedPageBreak/>
        <w:t xml:space="preserve">External API is on </w:t>
      </w:r>
      <w:hyperlink r:id="rId10" w:history="1">
        <w:r w:rsidRPr="00B4467D">
          <w:rPr>
            <w:rStyle w:val="Hyperlink"/>
            <w:b/>
            <w:bCs/>
          </w:rPr>
          <w:t>http://127.0.0.1:8000/</w:t>
        </w:r>
      </w:hyperlink>
    </w:p>
    <w:p w14:paraId="245493C0" w14:textId="77777777" w:rsidR="00790CB3" w:rsidRDefault="00790CB3" w:rsidP="00225179">
      <w:pPr>
        <w:rPr>
          <w:b/>
          <w:bCs/>
        </w:rPr>
      </w:pPr>
    </w:p>
    <w:p w14:paraId="35DE968C" w14:textId="77777777" w:rsidR="007114E4" w:rsidRDefault="007114E4" w:rsidP="00225179">
      <w:r>
        <w:t xml:space="preserve">Where you can get access to the latest news and can click on the link to the external site </w:t>
      </w:r>
    </w:p>
    <w:p w14:paraId="77817BBD" w14:textId="55BDCF21" w:rsidR="007114E4" w:rsidRDefault="007114E4" w:rsidP="00225179">
      <w:r>
        <w:t xml:space="preserve">This external API </w:t>
      </w:r>
      <w:r w:rsidR="008B29A5">
        <w:t>will be</w:t>
      </w:r>
      <w:r>
        <w:t xml:space="preserve"> updated every 24 hours and give us the latest news every day.</w:t>
      </w:r>
    </w:p>
    <w:p w14:paraId="2EEF7609" w14:textId="77777777" w:rsidR="00353B74" w:rsidRDefault="00353B74" w:rsidP="00225179"/>
    <w:p w14:paraId="381E3A28" w14:textId="77777777" w:rsidR="00353B74" w:rsidRPr="007114E4" w:rsidRDefault="00353B74" w:rsidP="00225179"/>
    <w:p w14:paraId="3CAFC063" w14:textId="77777777" w:rsidR="007114E4" w:rsidRDefault="007114E4" w:rsidP="00225179"/>
    <w:p w14:paraId="2A267EF7" w14:textId="77777777" w:rsidR="002D7704" w:rsidRDefault="002D7704" w:rsidP="00225179"/>
    <w:p w14:paraId="53D66B73" w14:textId="77777777" w:rsidR="002D7704" w:rsidRDefault="002D7704" w:rsidP="00225179"/>
    <w:p w14:paraId="2857860F" w14:textId="77777777" w:rsidR="000F68B7" w:rsidRDefault="000F68B7" w:rsidP="00225179"/>
    <w:p w14:paraId="32D8E26F" w14:textId="568BECC3" w:rsidR="000F68B7" w:rsidRPr="004A2476" w:rsidRDefault="000F68B7" w:rsidP="00225179"/>
    <w:sectPr w:rsidR="000F68B7" w:rsidRPr="004A2476">
      <w:pgSz w:w="11906" w:h="16838"/>
      <w:pgMar w:top="1440" w:right="1440" w:bottom="1440" w:left="1440" w:header="708" w:footer="708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E6BA8"/>
    <w:multiLevelType w:val="hybridMultilevel"/>
    <w:tmpl w:val="BBC4CE4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7377845"/>
    <w:multiLevelType w:val="hybridMultilevel"/>
    <w:tmpl w:val="73F28088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A620012"/>
    <w:multiLevelType w:val="hybridMultilevel"/>
    <w:tmpl w:val="A37698E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A6C7D8B"/>
    <w:multiLevelType w:val="hybridMultilevel"/>
    <w:tmpl w:val="44C6C38C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3F7C3A6D"/>
    <w:multiLevelType w:val="hybridMultilevel"/>
    <w:tmpl w:val="38A808BE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52DC0A28"/>
    <w:multiLevelType w:val="hybridMultilevel"/>
    <w:tmpl w:val="B2AC27F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53C1505F"/>
    <w:multiLevelType w:val="hybridMultilevel"/>
    <w:tmpl w:val="210E6754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60A025CF"/>
    <w:multiLevelType w:val="hybridMultilevel"/>
    <w:tmpl w:val="6C90575A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61012745"/>
    <w:multiLevelType w:val="hybridMultilevel"/>
    <w:tmpl w:val="5BFEAF0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67225AB3"/>
    <w:multiLevelType w:val="hybridMultilevel"/>
    <w:tmpl w:val="A7202626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0" w15:restartNumberingAfterBreak="0">
    <w:nsid w:val="7C5A50ED"/>
    <w:multiLevelType w:val="hybridMultilevel"/>
    <w:tmpl w:val="BFFA6A62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7D782B18"/>
    <w:multiLevelType w:val="hybridMultilevel"/>
    <w:tmpl w:val="DC1A5560"/>
    <w:lvl w:ilvl="0" w:tplc="40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40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40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40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40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40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40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40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40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2126192938">
    <w:abstractNumId w:val="2"/>
  </w:num>
  <w:num w:numId="2" w16cid:durableId="962685888">
    <w:abstractNumId w:val="8"/>
  </w:num>
  <w:num w:numId="3" w16cid:durableId="1517618198">
    <w:abstractNumId w:val="11"/>
  </w:num>
  <w:num w:numId="4" w16cid:durableId="1218739307">
    <w:abstractNumId w:val="7"/>
  </w:num>
  <w:num w:numId="5" w16cid:durableId="1890721389">
    <w:abstractNumId w:val="10"/>
  </w:num>
  <w:num w:numId="6" w16cid:durableId="967126122">
    <w:abstractNumId w:val="1"/>
  </w:num>
  <w:num w:numId="7" w16cid:durableId="1386218704">
    <w:abstractNumId w:val="6"/>
  </w:num>
  <w:num w:numId="8" w16cid:durableId="360789437">
    <w:abstractNumId w:val="4"/>
  </w:num>
  <w:num w:numId="9" w16cid:durableId="1392264702">
    <w:abstractNumId w:val="9"/>
  </w:num>
  <w:num w:numId="10" w16cid:durableId="1311862127">
    <w:abstractNumId w:val="3"/>
  </w:num>
  <w:num w:numId="11" w16cid:durableId="1629697564">
    <w:abstractNumId w:val="0"/>
  </w:num>
  <w:num w:numId="12" w16cid:durableId="1071151907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1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2MTEyMTU3NjY3sjA0NbVQ0lEKTi0uzszPAykwrQUADETQyiwAAAA="/>
  </w:docVars>
  <w:rsids>
    <w:rsidRoot w:val="008564C3"/>
    <w:rsid w:val="00003D51"/>
    <w:rsid w:val="000F68B7"/>
    <w:rsid w:val="001378CE"/>
    <w:rsid w:val="00174E30"/>
    <w:rsid w:val="001B1228"/>
    <w:rsid w:val="001C78F7"/>
    <w:rsid w:val="00225179"/>
    <w:rsid w:val="00276443"/>
    <w:rsid w:val="002A24F8"/>
    <w:rsid w:val="002D7704"/>
    <w:rsid w:val="00353B74"/>
    <w:rsid w:val="00387386"/>
    <w:rsid w:val="00422CD9"/>
    <w:rsid w:val="0043767E"/>
    <w:rsid w:val="004A2476"/>
    <w:rsid w:val="005A69E8"/>
    <w:rsid w:val="007114E4"/>
    <w:rsid w:val="007819D1"/>
    <w:rsid w:val="00790CB3"/>
    <w:rsid w:val="007B46F6"/>
    <w:rsid w:val="00805A75"/>
    <w:rsid w:val="00821ABF"/>
    <w:rsid w:val="008564C3"/>
    <w:rsid w:val="008B29A5"/>
    <w:rsid w:val="008C2232"/>
    <w:rsid w:val="00986139"/>
    <w:rsid w:val="00A03CBE"/>
    <w:rsid w:val="00AA5002"/>
    <w:rsid w:val="00AC10B0"/>
    <w:rsid w:val="00BB5B99"/>
    <w:rsid w:val="00C67040"/>
    <w:rsid w:val="00CE6D78"/>
    <w:rsid w:val="00E94E70"/>
    <w:rsid w:val="00EF18F7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55CDAF58"/>
  <w15:chartTrackingRefBased/>
  <w15:docId w15:val="{9147896E-86D5-4E43-BC18-99AB039E0D71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kern w:val="2"/>
        <w:sz w:val="22"/>
        <w:szCs w:val="22"/>
        <w:lang w:val="en-IN" w:eastAsia="en-US" w:bidi="ar-SA"/>
        <w14:ligatures w14:val="standardContextua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225179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1C78F7"/>
    <w:rPr>
      <w:color w:val="0563C1" w:themeColor="hyperlink"/>
      <w:u w:val="single"/>
    </w:rPr>
  </w:style>
  <w:style w:type="character" w:styleId="UnresolvedMention">
    <w:name w:val="Unresolved Mention"/>
    <w:basedOn w:val="DefaultParagraphFont"/>
    <w:uiPriority w:val="99"/>
    <w:semiHidden/>
    <w:unhideWhenUsed/>
    <w:rsid w:val="001C78F7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18410408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2819853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0001314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061370596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258174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4459440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087427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8315371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1685603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78318975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79378850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853080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898277162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  <w:div w:id="1263637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127.0.0.1:8000/watch/4/" TargetMode="External"/><Relationship Id="rId3" Type="http://schemas.openxmlformats.org/officeDocument/2006/relationships/settings" Target="settings.xml"/><Relationship Id="rId7" Type="http://schemas.openxmlformats.org/officeDocument/2006/relationships/hyperlink" Target="http://127.0.0.1:8000/watch/4/" TargetMode="External"/><Relationship Id="rId12" Type="http://schemas.openxmlformats.org/officeDocument/2006/relationships/theme" Target="theme/theme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hyperlink" Target="http://127.0.0.1:8000/user/sign-in/" TargetMode="External"/><Relationship Id="rId11" Type="http://schemas.openxmlformats.org/officeDocument/2006/relationships/fontTable" Target="fontTable.xml"/><Relationship Id="rId5" Type="http://schemas.openxmlformats.org/officeDocument/2006/relationships/hyperlink" Target="mailto:prasaddarveshi006@gmail.com" TargetMode="External"/><Relationship Id="rId10" Type="http://schemas.openxmlformats.org/officeDocument/2006/relationships/hyperlink" Target="http://127.0.0.1:8000/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://127.0.0.1:8000/admin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115</TotalTime>
  <Pages>4</Pages>
  <Words>695</Words>
  <Characters>3965</Characters>
  <Application>Microsoft Office Word</Application>
  <DocSecurity>0</DocSecurity>
  <Lines>33</Lines>
  <Paragraphs>9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465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Prasad Shivaji Darveshi</dc:creator>
  <cp:keywords/>
  <dc:description/>
  <cp:lastModifiedBy>Prasad Shivaji Darveshi</cp:lastModifiedBy>
  <cp:revision>32</cp:revision>
  <dcterms:created xsi:type="dcterms:W3CDTF">2023-11-12T06:55:00Z</dcterms:created>
  <dcterms:modified xsi:type="dcterms:W3CDTF">2023-12-02T03:43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MSIP_Label_4044bd30-2ed7-4c9d-9d12-46200872a97b_Enabled">
    <vt:lpwstr>true</vt:lpwstr>
  </property>
  <property fmtid="{D5CDD505-2E9C-101B-9397-08002B2CF9AE}" pid="3" name="MSIP_Label_4044bd30-2ed7-4c9d-9d12-46200872a97b_SetDate">
    <vt:lpwstr>2023-11-12T22:41:04Z</vt:lpwstr>
  </property>
  <property fmtid="{D5CDD505-2E9C-101B-9397-08002B2CF9AE}" pid="4" name="MSIP_Label_4044bd30-2ed7-4c9d-9d12-46200872a97b_Method">
    <vt:lpwstr>Standard</vt:lpwstr>
  </property>
  <property fmtid="{D5CDD505-2E9C-101B-9397-08002B2CF9AE}" pid="5" name="MSIP_Label_4044bd30-2ed7-4c9d-9d12-46200872a97b_Name">
    <vt:lpwstr>defa4170-0d19-0005-0004-bc88714345d2</vt:lpwstr>
  </property>
  <property fmtid="{D5CDD505-2E9C-101B-9397-08002B2CF9AE}" pid="6" name="MSIP_Label_4044bd30-2ed7-4c9d-9d12-46200872a97b_SiteId">
    <vt:lpwstr>4130bd39-7c53-419c-b1e5-8758d6d63f21</vt:lpwstr>
  </property>
  <property fmtid="{D5CDD505-2E9C-101B-9397-08002B2CF9AE}" pid="7" name="MSIP_Label_4044bd30-2ed7-4c9d-9d12-46200872a97b_ActionId">
    <vt:lpwstr>889f0848-c005-4658-ba11-0433258dd0ec</vt:lpwstr>
  </property>
  <property fmtid="{D5CDD505-2E9C-101B-9397-08002B2CF9AE}" pid="8" name="MSIP_Label_4044bd30-2ed7-4c9d-9d12-46200872a97b_ContentBits">
    <vt:lpwstr>0</vt:lpwstr>
  </property>
</Properties>
</file>